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3070A72B" w:rsidR="00356622" w:rsidRPr="009935C3" w:rsidRDefault="00356622" w:rsidP="00DD48A6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</w:t>
      </w:r>
      <w:r w:rsidR="00BE1658">
        <w:rPr>
          <w:rFonts w:ascii="Arial" w:hAnsi="Arial" w:cs="Arial"/>
          <w:sz w:val="22"/>
          <w:szCs w:val="22"/>
        </w:rPr>
        <w:t>M</w:t>
      </w:r>
      <w:r w:rsidRPr="009935C3">
        <w:rPr>
          <w:rFonts w:ascii="Arial" w:hAnsi="Arial" w:cs="Arial"/>
          <w:sz w:val="22"/>
          <w:szCs w:val="22"/>
        </w:rPr>
        <w:t>eeting of Norton, Cuckney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</w:t>
      </w:r>
      <w:r w:rsidR="00412812">
        <w:rPr>
          <w:rFonts w:ascii="Arial" w:hAnsi="Arial" w:cs="Arial"/>
          <w:sz w:val="22"/>
          <w:szCs w:val="22"/>
        </w:rPr>
        <w:t>Wednesday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6561D2">
        <w:rPr>
          <w:rFonts w:ascii="Arial" w:hAnsi="Arial" w:cs="Arial"/>
          <w:sz w:val="22"/>
          <w:szCs w:val="22"/>
        </w:rPr>
        <w:t>3</w:t>
      </w:r>
      <w:r w:rsidR="006561D2" w:rsidRPr="006561D2">
        <w:rPr>
          <w:rFonts w:ascii="Arial" w:hAnsi="Arial" w:cs="Arial"/>
          <w:sz w:val="22"/>
          <w:szCs w:val="22"/>
          <w:vertAlign w:val="superscript"/>
        </w:rPr>
        <w:t>rd</w:t>
      </w:r>
      <w:r w:rsidR="006561D2">
        <w:rPr>
          <w:rFonts w:ascii="Arial" w:hAnsi="Arial" w:cs="Arial"/>
          <w:sz w:val="22"/>
          <w:szCs w:val="22"/>
        </w:rPr>
        <w:t xml:space="preserve"> September</w:t>
      </w:r>
      <w:r w:rsidRPr="009935C3">
        <w:rPr>
          <w:rFonts w:ascii="Arial" w:hAnsi="Arial" w:cs="Arial"/>
          <w:sz w:val="22"/>
          <w:szCs w:val="22"/>
        </w:rPr>
        <w:t xml:space="preserve"> 202</w:t>
      </w:r>
      <w:r w:rsidR="00726FB3">
        <w:rPr>
          <w:rFonts w:ascii="Arial" w:hAnsi="Arial" w:cs="Arial"/>
          <w:sz w:val="22"/>
          <w:szCs w:val="22"/>
        </w:rPr>
        <w:t>5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 </w:t>
      </w:r>
      <w:r w:rsidR="00BE1658">
        <w:rPr>
          <w:rFonts w:ascii="Arial" w:hAnsi="Arial" w:cs="Arial"/>
          <w:sz w:val="22"/>
          <w:szCs w:val="22"/>
        </w:rPr>
        <w:t>Norton &amp; Cuckney Village Hall</w:t>
      </w:r>
      <w:r w:rsidR="00DD48A6">
        <w:rPr>
          <w:rFonts w:ascii="Arial" w:hAnsi="Arial" w:cs="Arial"/>
          <w:sz w:val="22"/>
          <w:szCs w:val="22"/>
        </w:rPr>
        <w:t xml:space="preserve"> at 7:</w:t>
      </w:r>
      <w:r w:rsidR="00B7442A">
        <w:rPr>
          <w:rFonts w:ascii="Arial" w:hAnsi="Arial" w:cs="Arial"/>
          <w:sz w:val="22"/>
          <w:szCs w:val="22"/>
        </w:rPr>
        <w:t>00</w:t>
      </w:r>
      <w:r w:rsidR="00DD48A6">
        <w:rPr>
          <w:rFonts w:ascii="Arial" w:hAnsi="Arial" w:cs="Arial"/>
          <w:sz w:val="22"/>
          <w:szCs w:val="22"/>
        </w:rPr>
        <w:t>PM.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24F940FD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B765A">
              <w:rPr>
                <w:rFonts w:ascii="Arial" w:hAnsi="Arial" w:cs="Arial"/>
                <w:b/>
                <w:bCs/>
                <w:sz w:val="22"/>
                <w:szCs w:val="22"/>
              </w:rPr>
              <w:t>55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181A2B6A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DF9D1" w14:textId="77777777" w:rsidR="00356622" w:rsidRPr="00BB765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BB765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  <w:p w14:paraId="7F86B1E1" w14:textId="7D1C5E7E" w:rsidR="00D46AFB" w:rsidRPr="00BB765A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2ACC3D3A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BB765A">
              <w:rPr>
                <w:rFonts w:ascii="Arial" w:hAnsi="Arial" w:cs="Arial"/>
                <w:b/>
                <w:bCs/>
                <w:sz w:val="22"/>
                <w:szCs w:val="22"/>
              </w:rPr>
              <w:t>56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30E0B654" w:rsidR="00356622" w:rsidRPr="00BB765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BB765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19089B62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B765A">
              <w:rPr>
                <w:rFonts w:ascii="Arial" w:hAnsi="Arial" w:cs="Arial"/>
                <w:b/>
                <w:bCs/>
                <w:sz w:val="22"/>
                <w:szCs w:val="22"/>
              </w:rPr>
              <w:t>57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03C40690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To approve the minutes of the Full Council meeting held on </w:t>
            </w:r>
            <w:r w:rsidR="001D5B46" w:rsidRPr="00A86E7A">
              <w:rPr>
                <w:rFonts w:ascii="Arial" w:hAnsi="Arial" w:cs="Arial"/>
                <w:sz w:val="22"/>
                <w:szCs w:val="22"/>
              </w:rPr>
              <w:t>Wednesday</w:t>
            </w:r>
            <w:r w:rsidR="00335637" w:rsidRPr="00A86E7A">
              <w:rPr>
                <w:rFonts w:ascii="Arial" w:hAnsi="Arial" w:cs="Arial"/>
                <w:sz w:val="22"/>
                <w:szCs w:val="22"/>
              </w:rPr>
              <w:t>,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86E7A" w:rsidRPr="00A86E7A">
              <w:rPr>
                <w:rFonts w:ascii="Arial" w:hAnsi="Arial" w:cs="Arial"/>
                <w:sz w:val="22"/>
                <w:szCs w:val="22"/>
              </w:rPr>
              <w:t>2</w:t>
            </w:r>
            <w:r w:rsidR="00BB765A" w:rsidRPr="00A86E7A">
              <w:rPr>
                <w:rFonts w:ascii="Arial" w:hAnsi="Arial" w:cs="Arial"/>
                <w:sz w:val="22"/>
                <w:szCs w:val="22"/>
              </w:rPr>
              <w:t>nd</w:t>
            </w:r>
            <w:r w:rsidR="00A86E7A" w:rsidRPr="00A86E7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344BB" w:rsidRPr="00A86E7A">
              <w:rPr>
                <w:rFonts w:ascii="Arial" w:hAnsi="Arial" w:cs="Arial"/>
                <w:sz w:val="22"/>
                <w:szCs w:val="22"/>
              </w:rPr>
              <w:t>Ju</w:t>
            </w:r>
            <w:r w:rsidR="00A86E7A" w:rsidRPr="00A86E7A">
              <w:rPr>
                <w:rFonts w:ascii="Arial" w:hAnsi="Arial" w:cs="Arial"/>
                <w:sz w:val="22"/>
                <w:szCs w:val="22"/>
              </w:rPr>
              <w:t>ly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726FB3" w:rsidRPr="00A86E7A">
              <w:rPr>
                <w:rFonts w:ascii="Arial" w:hAnsi="Arial" w:cs="Arial"/>
                <w:sz w:val="22"/>
                <w:szCs w:val="22"/>
              </w:rPr>
              <w:t>5</w:t>
            </w:r>
            <w:r w:rsidR="007473AA" w:rsidRPr="00A86E7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BD393" w14:textId="53E0B2AE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36DD341B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A86E7A">
              <w:rPr>
                <w:rFonts w:ascii="Arial" w:hAnsi="Arial" w:cs="Arial"/>
                <w:b/>
                <w:bCs/>
                <w:sz w:val="22"/>
                <w:szCs w:val="22"/>
              </w:rPr>
              <w:t>58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79A00F66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 w:rsidRPr="00A86E7A">
              <w:rPr>
                <w:rFonts w:ascii="Arial" w:hAnsi="Arial" w:cs="Arial"/>
                <w:sz w:val="22"/>
                <w:szCs w:val="22"/>
              </w:rPr>
              <w:t>twenty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A86E7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 w:rsidRPr="00A86E7A">
              <w:rPr>
                <w:rFonts w:ascii="Arial" w:hAnsi="Arial" w:cs="Arial"/>
                <w:sz w:val="22"/>
                <w:szCs w:val="22"/>
              </w:rPr>
              <w:t>3</w:t>
            </w:r>
            <w:r w:rsidR="00ED0A40" w:rsidRPr="00A86E7A">
              <w:rPr>
                <w:rFonts w:ascii="Arial" w:hAnsi="Arial" w:cs="Arial"/>
                <w:sz w:val="22"/>
                <w:szCs w:val="22"/>
              </w:rPr>
              <w:t>.e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of the Council’s standing orders.</w:t>
            </w:r>
          </w:p>
          <w:p w14:paraId="6CAD99BC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A86E7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A86E7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0025D7B9" w:rsidR="00356622" w:rsidRPr="00E9523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59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77777777" w:rsidR="00356622" w:rsidRPr="007546C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>Reports from the District and County Councillors and Nottinghamshire Police</w:t>
            </w:r>
          </w:p>
          <w:p w14:paraId="424AE272" w14:textId="624B8EE8" w:rsidR="00DA75FA" w:rsidRPr="007546C0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18B183C1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0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5A32A5BC" w:rsidR="00356622" w:rsidRPr="007546C0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>To consider any relevant planning applications</w:t>
            </w:r>
            <w:r w:rsidR="00B14EBB" w:rsidRPr="007546C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68AAFAA1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77777777" w:rsidR="00356622" w:rsidRPr="004C5B23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4C5B23">
              <w:rPr>
                <w:rFonts w:ascii="Arial" w:hAnsi="Arial" w:cs="Arial"/>
                <w:sz w:val="22"/>
                <w:szCs w:val="22"/>
              </w:rPr>
              <w:t>To consider new business and receive updates about progress on existing resolutions:</w:t>
            </w:r>
          </w:p>
          <w:p w14:paraId="2D1476D5" w14:textId="77777777" w:rsidR="00335637" w:rsidRPr="004C5B23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F929ACF" w14:textId="177987FD" w:rsidR="008162A7" w:rsidRPr="00025BE8" w:rsidRDefault="00C76227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25BE8">
              <w:rPr>
                <w:rFonts w:ascii="Arial" w:hAnsi="Arial" w:cs="Arial"/>
                <w:sz w:val="22"/>
                <w:szCs w:val="22"/>
              </w:rPr>
              <w:t>Council to</w:t>
            </w:r>
            <w:r w:rsidR="0015141B" w:rsidRPr="00025BE8">
              <w:rPr>
                <w:rFonts w:ascii="Arial" w:hAnsi="Arial" w:cs="Arial"/>
                <w:sz w:val="22"/>
                <w:szCs w:val="22"/>
              </w:rPr>
              <w:t xml:space="preserve"> ratify appoi</w:t>
            </w:r>
            <w:r w:rsidR="00884F53" w:rsidRPr="00025BE8">
              <w:rPr>
                <w:rFonts w:ascii="Arial" w:hAnsi="Arial" w:cs="Arial"/>
                <w:sz w:val="22"/>
                <w:szCs w:val="22"/>
              </w:rPr>
              <w:t xml:space="preserve">ntment of </w:t>
            </w:r>
            <w:r w:rsidRPr="00025BE8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884F53" w:rsidRPr="00025BE8">
              <w:rPr>
                <w:rFonts w:ascii="Arial" w:hAnsi="Arial" w:cs="Arial"/>
                <w:sz w:val="22"/>
                <w:szCs w:val="22"/>
              </w:rPr>
              <w:t>clerk.</w:t>
            </w:r>
          </w:p>
          <w:p w14:paraId="29A7B553" w14:textId="7CA71B77" w:rsidR="00884F53" w:rsidRPr="00025BE8" w:rsidRDefault="005F0709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25BE8">
              <w:rPr>
                <w:rFonts w:ascii="Arial" w:hAnsi="Arial" w:cs="Arial"/>
                <w:sz w:val="22"/>
                <w:szCs w:val="22"/>
              </w:rPr>
              <w:t>To di</w:t>
            </w:r>
            <w:r w:rsidR="003F288A" w:rsidRPr="00025BE8">
              <w:rPr>
                <w:rFonts w:ascii="Arial" w:hAnsi="Arial" w:cs="Arial"/>
                <w:sz w:val="22"/>
                <w:szCs w:val="22"/>
              </w:rPr>
              <w:t>s</w:t>
            </w:r>
            <w:r w:rsidRPr="00025BE8">
              <w:rPr>
                <w:rFonts w:ascii="Arial" w:hAnsi="Arial" w:cs="Arial"/>
                <w:sz w:val="22"/>
                <w:szCs w:val="22"/>
              </w:rPr>
              <w:t xml:space="preserve">cuss </w:t>
            </w:r>
            <w:r w:rsidR="00F751F3" w:rsidRPr="00025BE8">
              <w:rPr>
                <w:rFonts w:ascii="Arial" w:hAnsi="Arial" w:cs="Arial"/>
                <w:sz w:val="22"/>
                <w:szCs w:val="22"/>
              </w:rPr>
              <w:t>the</w:t>
            </w:r>
            <w:r w:rsidR="00C76227" w:rsidRPr="00025BE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25BE8">
              <w:rPr>
                <w:rFonts w:ascii="Arial" w:hAnsi="Arial" w:cs="Arial"/>
                <w:sz w:val="22"/>
                <w:szCs w:val="22"/>
              </w:rPr>
              <w:t>co-option</w:t>
            </w:r>
            <w:r w:rsidR="003F288A" w:rsidRPr="00025BE8">
              <w:rPr>
                <w:rFonts w:ascii="Arial" w:hAnsi="Arial" w:cs="Arial"/>
                <w:sz w:val="22"/>
                <w:szCs w:val="22"/>
              </w:rPr>
              <w:t xml:space="preserve"> application</w:t>
            </w:r>
            <w:r w:rsidR="00C76227" w:rsidRPr="00025BE8">
              <w:rPr>
                <w:rFonts w:ascii="Arial" w:hAnsi="Arial" w:cs="Arial"/>
                <w:sz w:val="22"/>
                <w:szCs w:val="22"/>
              </w:rPr>
              <w:t xml:space="preserve"> received</w:t>
            </w:r>
            <w:r w:rsidR="003F288A" w:rsidRPr="00025BE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4C040B" w14:textId="617E4305" w:rsidR="003F288A" w:rsidRPr="00025BE8" w:rsidRDefault="00D64D35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25BE8">
              <w:rPr>
                <w:rFonts w:ascii="Arial" w:hAnsi="Arial" w:cs="Arial"/>
                <w:sz w:val="22"/>
                <w:szCs w:val="22"/>
              </w:rPr>
              <w:t xml:space="preserve">To discuss </w:t>
            </w:r>
            <w:r w:rsidR="004C5B23" w:rsidRPr="00025BE8">
              <w:rPr>
                <w:rFonts w:ascii="Arial" w:hAnsi="Arial" w:cs="Arial"/>
                <w:sz w:val="22"/>
                <w:szCs w:val="22"/>
              </w:rPr>
              <w:t>parish skip.</w:t>
            </w:r>
          </w:p>
          <w:p w14:paraId="30B9178D" w14:textId="1497BE37" w:rsidR="007546C0" w:rsidRPr="00025BE8" w:rsidRDefault="00A624F9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25BE8">
              <w:rPr>
                <w:rFonts w:ascii="Arial" w:hAnsi="Arial" w:cs="Arial"/>
                <w:sz w:val="22"/>
                <w:szCs w:val="22"/>
              </w:rPr>
              <w:t xml:space="preserve">To discuss the appointment of an </w:t>
            </w:r>
            <w:r w:rsidR="00025BE8" w:rsidRPr="00025BE8">
              <w:rPr>
                <w:rFonts w:ascii="Arial" w:hAnsi="Arial" w:cs="Arial"/>
                <w:sz w:val="22"/>
                <w:szCs w:val="22"/>
              </w:rPr>
              <w:t>Environmental</w:t>
            </w:r>
            <w:r w:rsidRPr="00025BE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25BE8" w:rsidRPr="00025BE8">
              <w:rPr>
                <w:rFonts w:ascii="Arial" w:hAnsi="Arial" w:cs="Arial"/>
                <w:sz w:val="22"/>
                <w:szCs w:val="22"/>
              </w:rPr>
              <w:t>Representative for the Parish Council.</w:t>
            </w:r>
          </w:p>
          <w:p w14:paraId="574CC7F9" w14:textId="25E4BAF6" w:rsidR="007546C0" w:rsidRPr="007546C0" w:rsidRDefault="007546C0" w:rsidP="007546C0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F24B7" w14:textId="7A5F2967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2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138F7E" w14:textId="386F0357" w:rsidR="00F45C65" w:rsidRDefault="00F45C65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 w:rsidRPr="007546C0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  <w:p w14:paraId="66B32290" w14:textId="77777777" w:rsidR="00025BE8" w:rsidRPr="007546C0" w:rsidRDefault="00025BE8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153EC46" w14:textId="5ADAA5C4" w:rsidR="008B7A42" w:rsidRPr="002419F2" w:rsidRDefault="008B7A42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30E753EF" w:rsidR="0005596A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3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7AA901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3D2CFE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4697F8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A7EE34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EC70FB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4045A0" w14:textId="3E0AD20F" w:rsidR="001A42D1" w:rsidRPr="00E9523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4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  <w:p w14:paraId="4B8B3F97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7BE20831" w:rsidR="00356622" w:rsidRPr="00E95231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5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77777777" w:rsidR="00356622" w:rsidRPr="00C479BE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Finances:</w:t>
            </w:r>
          </w:p>
          <w:p w14:paraId="57CC0CCC" w14:textId="77777777" w:rsidR="00335637" w:rsidRPr="00C479BE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77777777" w:rsidR="00335637" w:rsidRPr="00C479BE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Approval of Payments</w:t>
            </w:r>
          </w:p>
          <w:p w14:paraId="17A2DE3F" w14:textId="652DE5FD" w:rsidR="00335637" w:rsidRPr="00C479BE" w:rsidRDefault="00335637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 xml:space="preserve">Approval of Bank Reconciliation </w:t>
            </w:r>
          </w:p>
          <w:p w14:paraId="3B048D78" w14:textId="77777777" w:rsidR="00F927BF" w:rsidRPr="00C479BE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B504FE3" w14:textId="77777777" w:rsidR="00F927BF" w:rsidRPr="00C479BE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D4DD2BA" w14:textId="77777777" w:rsidR="001A42D1" w:rsidRPr="00C479BE" w:rsidRDefault="00AF141F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Correspondence:</w:t>
            </w:r>
          </w:p>
          <w:p w14:paraId="7ACC0A81" w14:textId="77777777" w:rsidR="007D6566" w:rsidRPr="00C479BE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176110" w14:textId="13463325" w:rsidR="007D6566" w:rsidRPr="00C479BE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Items to be added (or carried forward) to the Agenda of the next meeting.</w:t>
            </w:r>
          </w:p>
        </w:tc>
      </w:tr>
      <w:tr w:rsidR="0043287B" w14:paraId="7FD24C76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1664" w14:textId="2119665E" w:rsidR="0043287B" w:rsidRPr="00E95231" w:rsidRDefault="0043287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51D12C" w14:textId="08A3CD64" w:rsidR="0043287B" w:rsidRPr="00C479BE" w:rsidRDefault="0043287B" w:rsidP="006A070E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152C" w14:paraId="46F45D4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3FD3D" w14:textId="4FCF52F0" w:rsidR="0077152C" w:rsidRPr="00E95231" w:rsidRDefault="007D656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546C0">
              <w:rPr>
                <w:rFonts w:ascii="Arial" w:hAnsi="Arial" w:cs="Arial"/>
                <w:b/>
                <w:bCs/>
                <w:sz w:val="22"/>
                <w:szCs w:val="22"/>
              </w:rPr>
              <w:t>66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B6D41D" w14:textId="7402FEA4" w:rsidR="0077152C" w:rsidRPr="00C479BE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 xml:space="preserve">To confirm the date and time of the next meeting as Wednesday, </w:t>
            </w:r>
            <w:r w:rsidR="00C479BE" w:rsidRPr="00C479BE">
              <w:rPr>
                <w:rFonts w:ascii="Arial" w:hAnsi="Arial" w:cs="Arial"/>
                <w:sz w:val="22"/>
                <w:szCs w:val="22"/>
              </w:rPr>
              <w:t>1</w:t>
            </w:r>
            <w:r w:rsidR="00C479BE" w:rsidRPr="00C479BE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 w:rsidR="00C479BE" w:rsidRPr="00C479BE">
              <w:rPr>
                <w:rFonts w:ascii="Arial" w:hAnsi="Arial" w:cs="Arial"/>
                <w:sz w:val="22"/>
                <w:szCs w:val="22"/>
              </w:rPr>
              <w:t xml:space="preserve"> October</w:t>
            </w:r>
            <w:r w:rsidR="00E51BD7" w:rsidRPr="00C479B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479BE">
              <w:rPr>
                <w:rFonts w:ascii="Arial" w:hAnsi="Arial" w:cs="Arial"/>
                <w:sz w:val="22"/>
                <w:szCs w:val="22"/>
              </w:rPr>
              <w:t>2025 at 7:00PM</w:t>
            </w:r>
          </w:p>
        </w:tc>
      </w:tr>
      <w:tr w:rsidR="00356622" w14:paraId="2F9952B8" w14:textId="77777777" w:rsidTr="00AF141F">
        <w:trPr>
          <w:trHeight w:val="68"/>
        </w:trPr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C7DA2" w14:textId="541EC54B" w:rsidR="00887A8C" w:rsidRPr="00E95231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0C5803" w14:textId="155AE4A7" w:rsidR="00887A8C" w:rsidRPr="0005596A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7A25FE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2267F36F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E7784B" w14:textId="77777777" w:rsidR="00356622" w:rsidRPr="00E95231" w:rsidRDefault="00356622" w:rsidP="007D6566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FED84D" w14:textId="3BB312D2" w:rsidR="004B2028" w:rsidRPr="0005596A" w:rsidRDefault="004B2028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1E7ED3" w14:textId="007EED34" w:rsidR="00B819B1" w:rsidRPr="001A765A" w:rsidRDefault="00B819B1" w:rsidP="00B819B1">
      <w:pPr>
        <w:tabs>
          <w:tab w:val="left" w:pos="7185"/>
        </w:tabs>
        <w:rPr>
          <w:rFonts w:ascii="Arial" w:hAnsi="Arial" w:cs="Arial"/>
          <w:b/>
          <w:bCs/>
          <w:color w:val="FFFFFF" w:themeColor="background1"/>
          <w14:textFill>
            <w14:noFill/>
          </w14:textFill>
        </w:rPr>
      </w:pPr>
      <w:r w:rsidRPr="00B819B1">
        <w:rPr>
          <w:rFonts w:ascii="Arial" w:hAnsi="Arial" w:cs="Arial"/>
          <w:b/>
          <w:bCs/>
          <w:noProof/>
        </w:rPr>
        <w:drawing>
          <wp:inline distT="0" distB="0" distL="0" distR="0" wp14:anchorId="2DB76EB2" wp14:editId="39E0D0B3">
            <wp:extent cx="2446020" cy="800100"/>
            <wp:effectExtent l="0" t="0" r="0" b="0"/>
            <wp:docPr id="1818295849" name="Picture 2" descr="A close up of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295849" name="Picture 2" descr="A close up of a signatu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colorTemperature colorTemp="644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45D0F" w14:textId="72A187BA" w:rsidR="00876E8A" w:rsidRPr="00BE1658" w:rsidRDefault="007571B9" w:rsidP="00335637">
      <w:pPr>
        <w:tabs>
          <w:tab w:val="left" w:pos="7185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rs Kimberley Walk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Locum</w:t>
      </w:r>
      <w:r w:rsidR="00335637" w:rsidRPr="00BE1658">
        <w:rPr>
          <w:rFonts w:ascii="Arial" w:hAnsi="Arial" w:cs="Arial"/>
          <w:b/>
          <w:bCs/>
          <w:sz w:val="22"/>
          <w:szCs w:val="22"/>
        </w:rPr>
        <w:t xml:space="preserve"> Clerk &amp; Proper Offic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>Norton, Cuckney, Holbeck and Welbeck Parish Council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F74323">
        <w:rPr>
          <w:rFonts w:ascii="Arial" w:hAnsi="Arial" w:cs="Arial"/>
          <w:i/>
          <w:iCs/>
          <w:sz w:val="22"/>
          <w:szCs w:val="22"/>
        </w:rPr>
        <w:t>Ellenbrook,</w:t>
      </w:r>
      <w:r w:rsidR="003C5F00">
        <w:rPr>
          <w:rFonts w:ascii="Arial" w:hAnsi="Arial" w:cs="Arial"/>
          <w:i/>
          <w:iCs/>
          <w:sz w:val="22"/>
          <w:szCs w:val="22"/>
        </w:rPr>
        <w:t xml:space="preserve"> Cuckney, Nottinghamshire, NG20 9LX</w:t>
      </w:r>
      <w:r w:rsidR="00F74323">
        <w:rPr>
          <w:rFonts w:ascii="Arial" w:hAnsi="Arial" w:cs="Arial"/>
          <w:i/>
          <w:iCs/>
          <w:sz w:val="22"/>
          <w:szCs w:val="22"/>
        </w:rPr>
        <w:t xml:space="preserve"> 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876E8A" w:rsidRPr="00BE1658">
        <w:rPr>
          <w:rFonts w:ascii="Arial" w:hAnsi="Arial" w:cs="Arial"/>
          <w:i/>
          <w:iCs/>
          <w:sz w:val="22"/>
          <w:szCs w:val="22"/>
        </w:rPr>
        <w:t xml:space="preserve">Dated: </w:t>
      </w:r>
      <w:r w:rsidR="001801F2">
        <w:rPr>
          <w:rFonts w:ascii="Arial" w:hAnsi="Arial" w:cs="Arial"/>
          <w:i/>
          <w:iCs/>
          <w:sz w:val="22"/>
          <w:szCs w:val="22"/>
        </w:rPr>
        <w:t>T</w:t>
      </w:r>
      <w:r w:rsidR="00DE0D28">
        <w:rPr>
          <w:rFonts w:ascii="Arial" w:hAnsi="Arial" w:cs="Arial"/>
          <w:i/>
          <w:iCs/>
          <w:sz w:val="22"/>
          <w:szCs w:val="22"/>
        </w:rPr>
        <w:t>uesday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DE0D28">
        <w:rPr>
          <w:rFonts w:ascii="Arial" w:hAnsi="Arial" w:cs="Arial"/>
          <w:i/>
          <w:iCs/>
          <w:sz w:val="22"/>
          <w:szCs w:val="22"/>
        </w:rPr>
        <w:t>26</w:t>
      </w:r>
      <w:r w:rsidRPr="007571B9">
        <w:rPr>
          <w:rFonts w:ascii="Arial" w:hAnsi="Arial" w:cs="Arial"/>
          <w:i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6561D2">
        <w:rPr>
          <w:rFonts w:ascii="Arial" w:hAnsi="Arial" w:cs="Arial"/>
          <w:i/>
          <w:iCs/>
          <w:sz w:val="22"/>
          <w:szCs w:val="22"/>
        </w:rPr>
        <w:t>August</w:t>
      </w:r>
      <w:r>
        <w:rPr>
          <w:rFonts w:ascii="Arial" w:hAnsi="Arial" w:cs="Arial"/>
          <w:i/>
          <w:iCs/>
          <w:sz w:val="22"/>
          <w:szCs w:val="22"/>
        </w:rPr>
        <w:t xml:space="preserve"> 202</w:t>
      </w:r>
      <w:r w:rsidR="003C5F00">
        <w:rPr>
          <w:rFonts w:ascii="Arial" w:hAnsi="Arial" w:cs="Arial"/>
          <w:i/>
          <w:iCs/>
          <w:sz w:val="22"/>
          <w:szCs w:val="22"/>
        </w:rPr>
        <w:t>5</w:t>
      </w:r>
    </w:p>
    <w:sectPr w:rsidR="00876E8A" w:rsidRPr="00BE16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C4F7A" w14:textId="77777777" w:rsidR="00383AC9" w:rsidRDefault="00383AC9" w:rsidP="00335637">
      <w:pPr>
        <w:spacing w:after="0" w:line="240" w:lineRule="auto"/>
      </w:pPr>
      <w:r>
        <w:separator/>
      </w:r>
    </w:p>
  </w:endnote>
  <w:endnote w:type="continuationSeparator" w:id="0">
    <w:p w14:paraId="25AC45EC" w14:textId="77777777" w:rsidR="00383AC9" w:rsidRDefault="00383AC9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CCA859B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 xml:space="preserve">E-Mail: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cl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6A070E">
            <w:rPr>
              <w:rFonts w:ascii="Arial" w:hAnsi="Arial" w:cs="Arial"/>
              <w:sz w:val="22"/>
              <w:szCs w:val="22"/>
              <w:lang w:val="en-US"/>
            </w:rPr>
            <w:t xml:space="preserve">1623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700483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197D2" w14:textId="77777777" w:rsidR="00383AC9" w:rsidRDefault="00383AC9" w:rsidP="00335637">
      <w:pPr>
        <w:spacing w:after="0" w:line="240" w:lineRule="auto"/>
      </w:pPr>
      <w:r>
        <w:separator/>
      </w:r>
    </w:p>
  </w:footnote>
  <w:footnote w:type="continuationSeparator" w:id="0">
    <w:p w14:paraId="5001431C" w14:textId="77777777" w:rsidR="00383AC9" w:rsidRDefault="00383AC9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2749"/>
    <w:multiLevelType w:val="hybridMultilevel"/>
    <w:tmpl w:val="A2D8A8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504FF"/>
    <w:multiLevelType w:val="hybridMultilevel"/>
    <w:tmpl w:val="F04AFF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D2827"/>
    <w:multiLevelType w:val="hybridMultilevel"/>
    <w:tmpl w:val="221E60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9374B"/>
    <w:multiLevelType w:val="hybridMultilevel"/>
    <w:tmpl w:val="3A4018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5485E"/>
    <w:multiLevelType w:val="hybridMultilevel"/>
    <w:tmpl w:val="05805E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2"/>
  </w:num>
  <w:num w:numId="3" w16cid:durableId="1472554396">
    <w:abstractNumId w:val="4"/>
  </w:num>
  <w:num w:numId="4" w16cid:durableId="883521755">
    <w:abstractNumId w:val="3"/>
  </w:num>
  <w:num w:numId="5" w16cid:durableId="1408653153">
    <w:abstractNumId w:val="1"/>
  </w:num>
  <w:num w:numId="6" w16cid:durableId="550843876">
    <w:abstractNumId w:val="7"/>
  </w:num>
  <w:num w:numId="7" w16cid:durableId="1668513782">
    <w:abstractNumId w:val="0"/>
  </w:num>
  <w:num w:numId="8" w16cid:durableId="205335851">
    <w:abstractNumId w:val="8"/>
  </w:num>
  <w:num w:numId="9" w16cid:durableId="11152542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qgUABHgryCwAAAA="/>
  </w:docVars>
  <w:rsids>
    <w:rsidRoot w:val="00356622"/>
    <w:rsid w:val="00005485"/>
    <w:rsid w:val="00025BE8"/>
    <w:rsid w:val="000429D6"/>
    <w:rsid w:val="0005596A"/>
    <w:rsid w:val="00077A79"/>
    <w:rsid w:val="000C4D9C"/>
    <w:rsid w:val="000E1CBA"/>
    <w:rsid w:val="000E3E8D"/>
    <w:rsid w:val="00127030"/>
    <w:rsid w:val="0015141B"/>
    <w:rsid w:val="001801F2"/>
    <w:rsid w:val="00182872"/>
    <w:rsid w:val="0019242E"/>
    <w:rsid w:val="001A42D1"/>
    <w:rsid w:val="001A765A"/>
    <w:rsid w:val="001B176F"/>
    <w:rsid w:val="001B3827"/>
    <w:rsid w:val="001C1F73"/>
    <w:rsid w:val="001D2EE6"/>
    <w:rsid w:val="001D5B46"/>
    <w:rsid w:val="001E2C25"/>
    <w:rsid w:val="002209F1"/>
    <w:rsid w:val="00236D56"/>
    <w:rsid w:val="002419F2"/>
    <w:rsid w:val="002479D0"/>
    <w:rsid w:val="00256339"/>
    <w:rsid w:val="0026476D"/>
    <w:rsid w:val="002A3355"/>
    <w:rsid w:val="002B01A0"/>
    <w:rsid w:val="002C26CF"/>
    <w:rsid w:val="002D0EC0"/>
    <w:rsid w:val="003128D4"/>
    <w:rsid w:val="00317DA4"/>
    <w:rsid w:val="00335637"/>
    <w:rsid w:val="0034599E"/>
    <w:rsid w:val="00354832"/>
    <w:rsid w:val="00356622"/>
    <w:rsid w:val="003727CB"/>
    <w:rsid w:val="00383AC9"/>
    <w:rsid w:val="003A3742"/>
    <w:rsid w:val="003C3F68"/>
    <w:rsid w:val="003C5F00"/>
    <w:rsid w:val="003D25B5"/>
    <w:rsid w:val="003F15F6"/>
    <w:rsid w:val="003F288A"/>
    <w:rsid w:val="004001B1"/>
    <w:rsid w:val="00401660"/>
    <w:rsid w:val="00412812"/>
    <w:rsid w:val="0043287B"/>
    <w:rsid w:val="00445175"/>
    <w:rsid w:val="00453D68"/>
    <w:rsid w:val="00460FB3"/>
    <w:rsid w:val="004813CD"/>
    <w:rsid w:val="00493B34"/>
    <w:rsid w:val="00493CA6"/>
    <w:rsid w:val="004A5375"/>
    <w:rsid w:val="004B141B"/>
    <w:rsid w:val="004B2028"/>
    <w:rsid w:val="004C1DC9"/>
    <w:rsid w:val="004C5B23"/>
    <w:rsid w:val="004D3D34"/>
    <w:rsid w:val="004F5128"/>
    <w:rsid w:val="004F5C6A"/>
    <w:rsid w:val="004F61D2"/>
    <w:rsid w:val="005419EA"/>
    <w:rsid w:val="005530A0"/>
    <w:rsid w:val="005836BA"/>
    <w:rsid w:val="0058449A"/>
    <w:rsid w:val="00593AB1"/>
    <w:rsid w:val="005E00E6"/>
    <w:rsid w:val="005F05C5"/>
    <w:rsid w:val="005F0709"/>
    <w:rsid w:val="00613DF1"/>
    <w:rsid w:val="006336BB"/>
    <w:rsid w:val="006417D0"/>
    <w:rsid w:val="00646200"/>
    <w:rsid w:val="006561D2"/>
    <w:rsid w:val="006777AD"/>
    <w:rsid w:val="00695E1C"/>
    <w:rsid w:val="006A070E"/>
    <w:rsid w:val="006A49B2"/>
    <w:rsid w:val="006B4089"/>
    <w:rsid w:val="006D41A0"/>
    <w:rsid w:val="006D4B6B"/>
    <w:rsid w:val="006F5CBC"/>
    <w:rsid w:val="00702E99"/>
    <w:rsid w:val="007124B1"/>
    <w:rsid w:val="00726FB3"/>
    <w:rsid w:val="007311FD"/>
    <w:rsid w:val="0074361D"/>
    <w:rsid w:val="00745DAA"/>
    <w:rsid w:val="007473AA"/>
    <w:rsid w:val="007546C0"/>
    <w:rsid w:val="00755EDE"/>
    <w:rsid w:val="007571B9"/>
    <w:rsid w:val="0077152C"/>
    <w:rsid w:val="007A29BE"/>
    <w:rsid w:val="007C0640"/>
    <w:rsid w:val="007D6566"/>
    <w:rsid w:val="007D6C5E"/>
    <w:rsid w:val="007E3812"/>
    <w:rsid w:val="008162A7"/>
    <w:rsid w:val="008420F8"/>
    <w:rsid w:val="00854126"/>
    <w:rsid w:val="00854773"/>
    <w:rsid w:val="00873A18"/>
    <w:rsid w:val="00876E8A"/>
    <w:rsid w:val="00884F53"/>
    <w:rsid w:val="00887A8C"/>
    <w:rsid w:val="008A212A"/>
    <w:rsid w:val="008B7A42"/>
    <w:rsid w:val="008C20D3"/>
    <w:rsid w:val="008C3395"/>
    <w:rsid w:val="008C6AB7"/>
    <w:rsid w:val="008D6068"/>
    <w:rsid w:val="008D6CDA"/>
    <w:rsid w:val="00901898"/>
    <w:rsid w:val="0093725B"/>
    <w:rsid w:val="00976581"/>
    <w:rsid w:val="00984D4E"/>
    <w:rsid w:val="009851EA"/>
    <w:rsid w:val="009935C3"/>
    <w:rsid w:val="009978AC"/>
    <w:rsid w:val="009E372F"/>
    <w:rsid w:val="009F7052"/>
    <w:rsid w:val="00A17A2A"/>
    <w:rsid w:val="00A3307F"/>
    <w:rsid w:val="00A53695"/>
    <w:rsid w:val="00A624F9"/>
    <w:rsid w:val="00A64B60"/>
    <w:rsid w:val="00A86E7A"/>
    <w:rsid w:val="00AA1016"/>
    <w:rsid w:val="00AA2D24"/>
    <w:rsid w:val="00AA409B"/>
    <w:rsid w:val="00AB7ABB"/>
    <w:rsid w:val="00AB7B6E"/>
    <w:rsid w:val="00AE2D2E"/>
    <w:rsid w:val="00AF141F"/>
    <w:rsid w:val="00B05FF8"/>
    <w:rsid w:val="00B119CB"/>
    <w:rsid w:val="00B14EBB"/>
    <w:rsid w:val="00B344BB"/>
    <w:rsid w:val="00B46730"/>
    <w:rsid w:val="00B54CD5"/>
    <w:rsid w:val="00B636B4"/>
    <w:rsid w:val="00B7442A"/>
    <w:rsid w:val="00B819B1"/>
    <w:rsid w:val="00BA0076"/>
    <w:rsid w:val="00BA3B26"/>
    <w:rsid w:val="00BB3B16"/>
    <w:rsid w:val="00BB765A"/>
    <w:rsid w:val="00BE1658"/>
    <w:rsid w:val="00BE513D"/>
    <w:rsid w:val="00BF5C76"/>
    <w:rsid w:val="00C22850"/>
    <w:rsid w:val="00C476E7"/>
    <w:rsid w:val="00C479BE"/>
    <w:rsid w:val="00C756D1"/>
    <w:rsid w:val="00C76227"/>
    <w:rsid w:val="00D030B6"/>
    <w:rsid w:val="00D03AAB"/>
    <w:rsid w:val="00D30A70"/>
    <w:rsid w:val="00D46AFB"/>
    <w:rsid w:val="00D47395"/>
    <w:rsid w:val="00D64D35"/>
    <w:rsid w:val="00D751DC"/>
    <w:rsid w:val="00DA75FA"/>
    <w:rsid w:val="00DC42C4"/>
    <w:rsid w:val="00DC53A5"/>
    <w:rsid w:val="00DD48A6"/>
    <w:rsid w:val="00DD618E"/>
    <w:rsid w:val="00DE0D28"/>
    <w:rsid w:val="00DE309B"/>
    <w:rsid w:val="00E37A63"/>
    <w:rsid w:val="00E51BD7"/>
    <w:rsid w:val="00E95231"/>
    <w:rsid w:val="00EA2F1C"/>
    <w:rsid w:val="00ED0A40"/>
    <w:rsid w:val="00EE56FB"/>
    <w:rsid w:val="00F17ABB"/>
    <w:rsid w:val="00F45C65"/>
    <w:rsid w:val="00F51559"/>
    <w:rsid w:val="00F6378D"/>
    <w:rsid w:val="00F74323"/>
    <w:rsid w:val="00F751F3"/>
    <w:rsid w:val="00F927BF"/>
    <w:rsid w:val="00F95866"/>
    <w:rsid w:val="00FA2162"/>
    <w:rsid w:val="00FB5D52"/>
    <w:rsid w:val="00FD1CAE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819B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CLERK NCHW</cp:lastModifiedBy>
  <cp:revision>32</cp:revision>
  <cp:lastPrinted>2025-05-31T17:38:00Z</cp:lastPrinted>
  <dcterms:created xsi:type="dcterms:W3CDTF">2025-08-18T09:19:00Z</dcterms:created>
  <dcterms:modified xsi:type="dcterms:W3CDTF">2025-08-2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